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C36B9C" w14:textId="77777777" w:rsidR="007A7D79" w:rsidRPr="003E791F" w:rsidRDefault="004C1549" w:rsidP="004C1549">
      <w:pPr>
        <w:jc w:val="center"/>
        <w:rPr>
          <w:b/>
          <w:sz w:val="28"/>
        </w:rPr>
      </w:pPr>
      <w:r w:rsidRPr="003E791F">
        <w:rPr>
          <w:b/>
          <w:sz w:val="28"/>
        </w:rPr>
        <w:t>Návrh projektu</w:t>
      </w:r>
    </w:p>
    <w:p w14:paraId="4D042AD2" w14:textId="77777777" w:rsidR="004C1549" w:rsidRDefault="004C1549" w:rsidP="009610A4">
      <w:pPr>
        <w:spacing w:before="240" w:after="240"/>
      </w:pPr>
      <w:r w:rsidRPr="009610A4">
        <w:rPr>
          <w:b/>
        </w:rPr>
        <w:t>Název projektu</w:t>
      </w:r>
      <w:r w:rsidR="007E20AE">
        <w:rPr>
          <w:b/>
        </w:rPr>
        <w:t xml:space="preserve"> (max. 15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9CF496C" w14:textId="77777777" w:rsidTr="00090FB5">
        <w:trPr>
          <w:trHeight w:val="1602"/>
        </w:trPr>
        <w:tc>
          <w:tcPr>
            <w:tcW w:w="9212" w:type="dxa"/>
          </w:tcPr>
          <w:p w14:paraId="33EB8A8A" w14:textId="77777777" w:rsidR="00090FB5" w:rsidRDefault="00090FB5" w:rsidP="00090FB5">
            <w:pPr>
              <w:spacing w:line="276" w:lineRule="auto"/>
            </w:pPr>
          </w:p>
          <w:p w14:paraId="6E2E9836" w14:textId="77777777" w:rsidR="00090FB5" w:rsidRDefault="00090FB5" w:rsidP="00090FB5">
            <w:pPr>
              <w:spacing w:line="276" w:lineRule="auto"/>
            </w:pPr>
          </w:p>
          <w:p w14:paraId="0C9245C8" w14:textId="77777777" w:rsidR="00090FB5" w:rsidRDefault="00090FB5" w:rsidP="00090FB5">
            <w:pPr>
              <w:spacing w:line="276" w:lineRule="auto"/>
            </w:pPr>
          </w:p>
          <w:p w14:paraId="628BCE5D" w14:textId="77777777" w:rsidR="00090FB5" w:rsidRDefault="00090FB5" w:rsidP="00090FB5">
            <w:pPr>
              <w:spacing w:line="276" w:lineRule="auto"/>
            </w:pPr>
          </w:p>
          <w:p w14:paraId="2878B548" w14:textId="77777777" w:rsidR="00090FB5" w:rsidRDefault="00090FB5" w:rsidP="00090FB5">
            <w:pPr>
              <w:spacing w:line="276" w:lineRule="auto"/>
            </w:pPr>
          </w:p>
        </w:tc>
      </w:tr>
    </w:tbl>
    <w:p w14:paraId="60408BE6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729B21F6" w14:textId="77777777" w:rsidTr="00C413DB">
        <w:trPr>
          <w:trHeight w:val="340"/>
        </w:trPr>
        <w:tc>
          <w:tcPr>
            <w:tcW w:w="9212" w:type="dxa"/>
          </w:tcPr>
          <w:p w14:paraId="2743E454" w14:textId="77777777" w:rsidR="00090FB5" w:rsidRDefault="00090FB5" w:rsidP="00526486">
            <w:pPr>
              <w:spacing w:line="276" w:lineRule="auto"/>
            </w:pPr>
          </w:p>
        </w:tc>
      </w:tr>
    </w:tbl>
    <w:p w14:paraId="4472C417" w14:textId="77777777" w:rsidR="004C1549" w:rsidRDefault="004C1549" w:rsidP="009610A4">
      <w:pPr>
        <w:spacing w:before="240" w:after="240"/>
      </w:pPr>
      <w:r w:rsidRPr="009610A4">
        <w:rPr>
          <w:b/>
        </w:rPr>
        <w:t>Název projektu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5D03F160" w14:textId="77777777" w:rsidTr="00526486">
        <w:trPr>
          <w:trHeight w:val="1602"/>
        </w:trPr>
        <w:tc>
          <w:tcPr>
            <w:tcW w:w="9212" w:type="dxa"/>
          </w:tcPr>
          <w:p w14:paraId="01D98B96" w14:textId="77777777" w:rsidR="00090FB5" w:rsidRDefault="00090FB5" w:rsidP="00526486">
            <w:pPr>
              <w:spacing w:line="276" w:lineRule="auto"/>
            </w:pPr>
          </w:p>
          <w:p w14:paraId="11CCBC2E" w14:textId="77777777" w:rsidR="00090FB5" w:rsidRDefault="00090FB5" w:rsidP="00526486">
            <w:pPr>
              <w:spacing w:line="276" w:lineRule="auto"/>
            </w:pPr>
          </w:p>
          <w:p w14:paraId="765BFD83" w14:textId="77777777" w:rsidR="00090FB5" w:rsidRDefault="00090FB5" w:rsidP="00526486">
            <w:pPr>
              <w:spacing w:line="276" w:lineRule="auto"/>
            </w:pPr>
          </w:p>
          <w:p w14:paraId="42198266" w14:textId="77777777" w:rsidR="00090FB5" w:rsidRDefault="00090FB5" w:rsidP="00526486">
            <w:pPr>
              <w:spacing w:line="276" w:lineRule="auto"/>
            </w:pPr>
          </w:p>
          <w:p w14:paraId="67AC6DFA" w14:textId="77777777" w:rsidR="00090FB5" w:rsidRDefault="00090FB5" w:rsidP="00526486">
            <w:pPr>
              <w:spacing w:line="276" w:lineRule="auto"/>
            </w:pPr>
          </w:p>
        </w:tc>
      </w:tr>
    </w:tbl>
    <w:p w14:paraId="7B4FDCBE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0BCC18CA" w14:textId="77777777" w:rsidTr="00C413DB">
        <w:trPr>
          <w:trHeight w:val="340"/>
        </w:trPr>
        <w:tc>
          <w:tcPr>
            <w:tcW w:w="9212" w:type="dxa"/>
          </w:tcPr>
          <w:p w14:paraId="41D4624E" w14:textId="77777777" w:rsidR="00C413DB" w:rsidRDefault="00C413DB" w:rsidP="00526486">
            <w:pPr>
              <w:spacing w:line="276" w:lineRule="auto"/>
            </w:pPr>
          </w:p>
        </w:tc>
      </w:tr>
    </w:tbl>
    <w:p w14:paraId="2FDFB7AE" w14:textId="77777777" w:rsidR="00090FB5" w:rsidRDefault="00090FB5" w:rsidP="009610A4">
      <w:pPr>
        <w:spacing w:before="240" w:after="240"/>
        <w:rPr>
          <w:b/>
        </w:rPr>
      </w:pPr>
    </w:p>
    <w:p w14:paraId="34964DD3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053479AA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Anotace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AC8C4E3" w14:textId="77777777" w:rsidTr="00D547BA">
        <w:trPr>
          <w:trHeight w:val="5102"/>
        </w:trPr>
        <w:tc>
          <w:tcPr>
            <w:tcW w:w="9212" w:type="dxa"/>
          </w:tcPr>
          <w:p w14:paraId="492C1259" w14:textId="77777777" w:rsidR="00D547BA" w:rsidRDefault="00D547BA" w:rsidP="00526486">
            <w:pPr>
              <w:spacing w:line="276" w:lineRule="auto"/>
            </w:pPr>
          </w:p>
        </w:tc>
      </w:tr>
    </w:tbl>
    <w:p w14:paraId="4336092A" w14:textId="77777777" w:rsidR="004C1549" w:rsidRDefault="004C1549" w:rsidP="009610A4">
      <w:pPr>
        <w:spacing w:before="240" w:after="240"/>
      </w:pPr>
      <w:r w:rsidRPr="009610A4">
        <w:rPr>
          <w:b/>
        </w:rPr>
        <w:t>Cíle projektu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10744E64" w14:textId="77777777" w:rsidTr="00D547BA">
        <w:trPr>
          <w:trHeight w:val="5102"/>
        </w:trPr>
        <w:tc>
          <w:tcPr>
            <w:tcW w:w="9212" w:type="dxa"/>
          </w:tcPr>
          <w:p w14:paraId="0B0A5BCA" w14:textId="77777777" w:rsidR="00090FB5" w:rsidRDefault="00090FB5" w:rsidP="00526486">
            <w:pPr>
              <w:spacing w:line="276" w:lineRule="auto"/>
            </w:pPr>
          </w:p>
          <w:p w14:paraId="27700B75" w14:textId="77777777" w:rsidR="00090FB5" w:rsidRDefault="00090FB5" w:rsidP="00526486">
            <w:pPr>
              <w:spacing w:line="276" w:lineRule="auto"/>
            </w:pPr>
          </w:p>
        </w:tc>
      </w:tr>
    </w:tbl>
    <w:p w14:paraId="58EFFF5C" w14:textId="77777777" w:rsidR="009610A4" w:rsidRPr="002B4D9D" w:rsidRDefault="009610A4"/>
    <w:p w14:paraId="0A244CA2" w14:textId="77777777" w:rsidR="002B4D9D" w:rsidRDefault="002B4D9D">
      <w:pPr>
        <w:rPr>
          <w:b/>
        </w:rPr>
      </w:pPr>
      <w:r>
        <w:rPr>
          <w:b/>
        </w:rPr>
        <w:br w:type="page"/>
      </w:r>
    </w:p>
    <w:p w14:paraId="2D9C9F05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Současný stav poznání</w:t>
      </w:r>
      <w:r w:rsidR="00927CB4" w:rsidRPr="009610A4">
        <w:rPr>
          <w:b/>
        </w:rPr>
        <w:t xml:space="preserve"> (max. 1</w:t>
      </w:r>
      <w:r w:rsidR="00204A26">
        <w:rPr>
          <w:b/>
        </w:rPr>
        <w:t>8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547BA" w14:paraId="05569426" w14:textId="77777777" w:rsidTr="00D547BA">
        <w:trPr>
          <w:trHeight w:val="12472"/>
        </w:trPr>
        <w:tc>
          <w:tcPr>
            <w:tcW w:w="9212" w:type="dxa"/>
          </w:tcPr>
          <w:p w14:paraId="6C8D572F" w14:textId="77777777" w:rsidR="00D547BA" w:rsidRDefault="00D547BA" w:rsidP="00526486">
            <w:pPr>
              <w:spacing w:line="276" w:lineRule="auto"/>
            </w:pPr>
          </w:p>
        </w:tc>
      </w:tr>
    </w:tbl>
    <w:p w14:paraId="657E22D6" w14:textId="77777777" w:rsidR="00D547BA" w:rsidRPr="00D547BA" w:rsidRDefault="00951C77" w:rsidP="009610A4">
      <w:pPr>
        <w:spacing w:before="240" w:after="240"/>
        <w:rPr>
          <w:b/>
        </w:rPr>
      </w:pPr>
      <w:r>
        <w:rPr>
          <w:b/>
        </w:rPr>
        <w:lastRenderedPageBreak/>
        <w:t>Použitá l</w:t>
      </w:r>
      <w:r w:rsidR="00D547BA" w:rsidRPr="00D547BA">
        <w:rPr>
          <w:b/>
        </w:rPr>
        <w:t>iteratura</w:t>
      </w:r>
      <w:r w:rsidR="00D547BA">
        <w:rPr>
          <w:b/>
        </w:rPr>
        <w:t>:</w:t>
      </w:r>
    </w:p>
    <w:p w14:paraId="330B4BF4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536D8BCF" w14:textId="77777777" w:rsidR="004C1549" w:rsidRDefault="008D7E31" w:rsidP="009610A4">
      <w:pPr>
        <w:spacing w:before="240" w:after="240"/>
      </w:pPr>
      <w:r w:rsidRPr="009610A4">
        <w:rPr>
          <w:b/>
        </w:rPr>
        <w:lastRenderedPageBreak/>
        <w:t>Metodika řešení</w:t>
      </w:r>
      <w:r w:rsidR="00927CB4" w:rsidRPr="009610A4">
        <w:rPr>
          <w:b/>
        </w:rPr>
        <w:t xml:space="preserve"> (max. </w:t>
      </w:r>
      <w:r w:rsidR="002E4BF7">
        <w:rPr>
          <w:b/>
        </w:rPr>
        <w:t>20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230FC" w14:paraId="180D27F7" w14:textId="77777777" w:rsidTr="007230FC">
        <w:trPr>
          <w:trHeight w:val="7087"/>
        </w:trPr>
        <w:tc>
          <w:tcPr>
            <w:tcW w:w="9212" w:type="dxa"/>
          </w:tcPr>
          <w:p w14:paraId="2C995892" w14:textId="77777777" w:rsidR="007230FC" w:rsidRDefault="007230FC" w:rsidP="00526486">
            <w:pPr>
              <w:spacing w:line="276" w:lineRule="auto"/>
            </w:pPr>
          </w:p>
          <w:p w14:paraId="11E7A0C0" w14:textId="77777777" w:rsidR="007230FC" w:rsidRDefault="007230FC" w:rsidP="00526486">
            <w:pPr>
              <w:spacing w:line="276" w:lineRule="auto"/>
            </w:pPr>
          </w:p>
          <w:p w14:paraId="7E0E92B4" w14:textId="77777777" w:rsidR="007230FC" w:rsidRDefault="007230FC" w:rsidP="00526486">
            <w:pPr>
              <w:spacing w:line="276" w:lineRule="auto"/>
            </w:pPr>
          </w:p>
          <w:p w14:paraId="101F02FF" w14:textId="77777777" w:rsidR="007230FC" w:rsidRDefault="007230FC" w:rsidP="00526486">
            <w:pPr>
              <w:spacing w:line="276" w:lineRule="auto"/>
            </w:pPr>
          </w:p>
          <w:p w14:paraId="10C2B101" w14:textId="77777777" w:rsidR="007230FC" w:rsidRDefault="007230FC" w:rsidP="00526486">
            <w:pPr>
              <w:spacing w:line="276" w:lineRule="auto"/>
            </w:pPr>
          </w:p>
        </w:tc>
      </w:tr>
    </w:tbl>
    <w:p w14:paraId="4BC2F5D6" w14:textId="77777777" w:rsidR="006D0933" w:rsidRDefault="006D0933">
      <w:pPr>
        <w:rPr>
          <w:b/>
        </w:rPr>
      </w:pPr>
    </w:p>
    <w:p w14:paraId="115DFB0C" w14:textId="77777777" w:rsidR="006D0933" w:rsidRDefault="006D0933">
      <w:pPr>
        <w:rPr>
          <w:b/>
        </w:rPr>
      </w:pPr>
      <w:r>
        <w:rPr>
          <w:b/>
        </w:rPr>
        <w:t>Přínosy projekt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D0933" w14:paraId="1E4610AF" w14:textId="77777777" w:rsidTr="006D0933">
        <w:trPr>
          <w:trHeight w:val="3713"/>
        </w:trPr>
        <w:tc>
          <w:tcPr>
            <w:tcW w:w="9212" w:type="dxa"/>
          </w:tcPr>
          <w:p w14:paraId="5D74A8D7" w14:textId="77777777" w:rsidR="006D0933" w:rsidRDefault="006D0933" w:rsidP="002A2BBC">
            <w:pPr>
              <w:spacing w:line="276" w:lineRule="auto"/>
            </w:pPr>
          </w:p>
          <w:p w14:paraId="5F7E23C2" w14:textId="77777777" w:rsidR="006D0933" w:rsidRDefault="006D0933" w:rsidP="002A2BBC">
            <w:pPr>
              <w:spacing w:line="276" w:lineRule="auto"/>
            </w:pPr>
          </w:p>
          <w:p w14:paraId="052EB9A6" w14:textId="77777777" w:rsidR="006D0933" w:rsidRDefault="006D0933" w:rsidP="002A2BBC">
            <w:pPr>
              <w:spacing w:line="276" w:lineRule="auto"/>
            </w:pPr>
          </w:p>
          <w:p w14:paraId="6C94C58E" w14:textId="77777777" w:rsidR="006D0933" w:rsidRDefault="006D0933" w:rsidP="002A2BBC">
            <w:pPr>
              <w:spacing w:line="276" w:lineRule="auto"/>
            </w:pPr>
          </w:p>
          <w:p w14:paraId="226BD7E4" w14:textId="77777777" w:rsidR="006D0933" w:rsidRDefault="006D0933" w:rsidP="002A2BBC">
            <w:pPr>
              <w:spacing w:line="276" w:lineRule="auto"/>
            </w:pPr>
          </w:p>
        </w:tc>
      </w:tr>
    </w:tbl>
    <w:p w14:paraId="00FACEAA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30D6EF01" w14:textId="77777777" w:rsidR="00F82B94" w:rsidRPr="00090FB5" w:rsidRDefault="008D7E31" w:rsidP="009610A4">
      <w:pPr>
        <w:spacing w:before="240" w:after="240"/>
        <w:rPr>
          <w:b/>
          <w:sz w:val="28"/>
          <w:szCs w:val="28"/>
        </w:rPr>
      </w:pPr>
      <w:r w:rsidRPr="00090FB5">
        <w:rPr>
          <w:b/>
          <w:sz w:val="28"/>
          <w:szCs w:val="28"/>
        </w:rPr>
        <w:lastRenderedPageBreak/>
        <w:t>Řešitelský kolektiv</w:t>
      </w:r>
      <w:r w:rsidR="00F82B94" w:rsidRPr="00090FB5">
        <w:rPr>
          <w:b/>
          <w:sz w:val="28"/>
          <w:szCs w:val="28"/>
        </w:rPr>
        <w:t xml:space="preserve"> </w:t>
      </w:r>
    </w:p>
    <w:p w14:paraId="409BC963" w14:textId="77777777" w:rsidR="00740975" w:rsidRPr="006C7E39" w:rsidRDefault="00FE186B" w:rsidP="009610A4">
      <w:pPr>
        <w:spacing w:before="240" w:after="240"/>
        <w:rPr>
          <w:b/>
        </w:rPr>
      </w:pPr>
      <w:r w:rsidRPr="006C7E39">
        <w:rPr>
          <w:b/>
        </w:rPr>
        <w:t>Navrhovatel</w:t>
      </w:r>
      <w:r w:rsidR="00B543F4" w:rsidRPr="006C7E39">
        <w:rPr>
          <w:rStyle w:val="Znakapoznpodarou"/>
          <w:b/>
        </w:rPr>
        <w:footnoteReference w:id="2"/>
      </w:r>
      <w:r w:rsidR="00740975" w:rsidRPr="006C7E3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221"/>
        <w:gridCol w:w="1841"/>
      </w:tblGrid>
      <w:tr w:rsidR="006C7E39" w14:paraId="4697D136" w14:textId="77777777" w:rsidTr="005D6A2E">
        <w:tc>
          <w:tcPr>
            <w:tcW w:w="9212" w:type="dxa"/>
            <w:gridSpan w:val="2"/>
          </w:tcPr>
          <w:p w14:paraId="3389C002" w14:textId="77777777" w:rsidR="006C7E39" w:rsidRDefault="006C7E39" w:rsidP="006C7E39">
            <w:r w:rsidRPr="006C7E39">
              <w:t>Jméno a příjmení</w:t>
            </w:r>
            <w:r>
              <w:t>:</w:t>
            </w:r>
          </w:p>
        </w:tc>
      </w:tr>
      <w:tr w:rsidR="006C7E39" w14:paraId="0CD3BAA6" w14:textId="77777777" w:rsidTr="006C7E39">
        <w:tc>
          <w:tcPr>
            <w:tcW w:w="7338" w:type="dxa"/>
            <w:vAlign w:val="bottom"/>
          </w:tcPr>
          <w:p w14:paraId="4941DF35" w14:textId="260E2611" w:rsidR="006C7E39" w:rsidRDefault="0026453D" w:rsidP="00090FB5">
            <w:pPr>
              <w:spacing w:line="276" w:lineRule="auto"/>
            </w:pPr>
            <w:r>
              <w:t>Počet</w:t>
            </w:r>
            <w:r w:rsidR="006C7E39">
              <w:t xml:space="preserve"> publikací</w:t>
            </w:r>
            <w:r>
              <w:t xml:space="preserve"> Q1</w:t>
            </w:r>
            <w:r w:rsidR="007B4161">
              <w:t>+</w:t>
            </w:r>
            <w:r>
              <w:t>Q2</w:t>
            </w:r>
            <w:r w:rsidR="006C7E39">
              <w:t xml:space="preserve"> za </w:t>
            </w:r>
            <w:r w:rsidR="006C7E39" w:rsidRPr="006C7E39">
              <w:t>posledních 5 let</w:t>
            </w:r>
            <w:r w:rsidR="00090FB5">
              <w:rPr>
                <w:rStyle w:val="Znakapoznpodarou"/>
              </w:rPr>
              <w:footnoteReference w:id="3"/>
            </w:r>
          </w:p>
        </w:tc>
        <w:tc>
          <w:tcPr>
            <w:tcW w:w="1874" w:type="dxa"/>
            <w:vAlign w:val="bottom"/>
          </w:tcPr>
          <w:p w14:paraId="7F1CBEE1" w14:textId="77777777" w:rsidR="006C7E39" w:rsidRDefault="006C7E39" w:rsidP="006C7E39">
            <w:pPr>
              <w:spacing w:line="360" w:lineRule="auto"/>
            </w:pPr>
          </w:p>
        </w:tc>
      </w:tr>
      <w:tr w:rsidR="006C7E39" w14:paraId="397FDA47" w14:textId="77777777" w:rsidTr="006C7E39">
        <w:tc>
          <w:tcPr>
            <w:tcW w:w="7338" w:type="dxa"/>
            <w:vAlign w:val="bottom"/>
          </w:tcPr>
          <w:p w14:paraId="31AC1DFD" w14:textId="21F9E0F0" w:rsidR="006C7E39" w:rsidRDefault="006C7E39" w:rsidP="006C7E39">
            <w:pPr>
              <w:spacing w:line="360" w:lineRule="auto"/>
            </w:pPr>
            <w:r>
              <w:t xml:space="preserve">Počet záznamů v databázi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330748C7" w14:textId="77777777" w:rsidR="006C7E39" w:rsidRDefault="006C7E39" w:rsidP="006C7E39">
            <w:pPr>
              <w:spacing w:line="360" w:lineRule="auto"/>
            </w:pPr>
          </w:p>
        </w:tc>
      </w:tr>
      <w:tr w:rsidR="006C7E39" w14:paraId="51DEA0F7" w14:textId="77777777" w:rsidTr="006C7E39">
        <w:tc>
          <w:tcPr>
            <w:tcW w:w="7338" w:type="dxa"/>
            <w:vAlign w:val="bottom"/>
          </w:tcPr>
          <w:p w14:paraId="78E5A36A" w14:textId="4E4BFB20" w:rsidR="006C7E39" w:rsidRDefault="006C7E39" w:rsidP="006C7E39">
            <w:pPr>
              <w:spacing w:line="360" w:lineRule="auto"/>
            </w:pPr>
            <w:r>
              <w:t xml:space="preserve">H-index podle databáze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1CBB209B" w14:textId="77777777" w:rsidR="006C7E39" w:rsidRDefault="006C7E39" w:rsidP="006C7E39">
            <w:pPr>
              <w:spacing w:line="360" w:lineRule="auto"/>
            </w:pPr>
          </w:p>
        </w:tc>
      </w:tr>
      <w:tr w:rsidR="006C7E39" w14:paraId="63463C6F" w14:textId="77777777" w:rsidTr="00090FB5">
        <w:trPr>
          <w:trHeight w:val="4916"/>
        </w:trPr>
        <w:tc>
          <w:tcPr>
            <w:tcW w:w="9212" w:type="dxa"/>
            <w:gridSpan w:val="2"/>
          </w:tcPr>
          <w:p w14:paraId="64D20895" w14:textId="77777777" w:rsidR="006C7E39" w:rsidRDefault="006C7E39" w:rsidP="006C7E39">
            <w:pPr>
              <w:spacing w:line="360" w:lineRule="auto"/>
            </w:pPr>
            <w:r>
              <w:t>N</w:t>
            </w:r>
            <w:r w:rsidRPr="006C7E39">
              <w:t>ejvýznamnější publikace za posledních 5 let</w:t>
            </w:r>
            <w:r>
              <w:t>:</w:t>
            </w:r>
          </w:p>
          <w:p w14:paraId="68A028B3" w14:textId="77777777" w:rsidR="006C7E39" w:rsidRDefault="006C7E39" w:rsidP="006C7E39">
            <w:pPr>
              <w:spacing w:line="360" w:lineRule="auto"/>
            </w:pPr>
          </w:p>
        </w:tc>
      </w:tr>
    </w:tbl>
    <w:p w14:paraId="18894D43" w14:textId="77777777" w:rsidR="00F82B94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t>Řešitel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67EF586A" w14:textId="77777777" w:rsidTr="00E0321C">
        <w:tc>
          <w:tcPr>
            <w:tcW w:w="9212" w:type="dxa"/>
            <w:vAlign w:val="center"/>
          </w:tcPr>
          <w:p w14:paraId="6665BC22" w14:textId="77777777" w:rsidR="00E0321C" w:rsidRPr="00E0321C" w:rsidRDefault="00E0321C" w:rsidP="00E0321C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16A5414" w14:textId="77777777" w:rsidTr="00E0321C">
        <w:tc>
          <w:tcPr>
            <w:tcW w:w="9212" w:type="dxa"/>
            <w:vAlign w:val="center"/>
          </w:tcPr>
          <w:p w14:paraId="641FC235" w14:textId="77777777" w:rsidR="00E0321C" w:rsidRDefault="00E0321C" w:rsidP="00E0321C">
            <w:pPr>
              <w:spacing w:line="276" w:lineRule="auto"/>
            </w:pPr>
            <w:r w:rsidRPr="00E0321C">
              <w:t>Souvislost mezi navrhovaným projektem a disertační prací řešitele</w:t>
            </w:r>
            <w:r w:rsidR="00090FB5">
              <w:t>, nejvýznamnější publikace</w:t>
            </w:r>
            <w:r>
              <w:t>:</w:t>
            </w:r>
          </w:p>
        </w:tc>
      </w:tr>
      <w:tr w:rsidR="00E0321C" w14:paraId="43323EDA" w14:textId="77777777" w:rsidTr="00C413DB">
        <w:trPr>
          <w:trHeight w:val="2630"/>
        </w:trPr>
        <w:tc>
          <w:tcPr>
            <w:tcW w:w="9212" w:type="dxa"/>
          </w:tcPr>
          <w:p w14:paraId="57286186" w14:textId="77777777" w:rsidR="00E0321C" w:rsidRDefault="00E0321C" w:rsidP="00C413DB">
            <w:pPr>
              <w:spacing w:line="276" w:lineRule="auto"/>
            </w:pPr>
          </w:p>
        </w:tc>
      </w:tr>
    </w:tbl>
    <w:p w14:paraId="79A1FD9E" w14:textId="77777777" w:rsidR="004B31A1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lastRenderedPageBreak/>
        <w:t>Člen</w:t>
      </w:r>
      <w:r w:rsidR="00F0512E" w:rsidRPr="00E0321C">
        <w:rPr>
          <w:b/>
        </w:rPr>
        <w:t>ové</w:t>
      </w:r>
      <w:r w:rsidRPr="00E0321C">
        <w:rPr>
          <w:b/>
        </w:rPr>
        <w:t xml:space="preserve"> řešitelského </w:t>
      </w:r>
      <w:r w:rsidR="00D5574D" w:rsidRPr="00E0321C">
        <w:rPr>
          <w:b/>
        </w:rPr>
        <w:t>kolektivu</w:t>
      </w:r>
      <w:r w:rsidRPr="00E0321C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45AFD196" w14:textId="77777777" w:rsidTr="0014295A">
        <w:tc>
          <w:tcPr>
            <w:tcW w:w="9062" w:type="dxa"/>
            <w:vAlign w:val="center"/>
          </w:tcPr>
          <w:p w14:paraId="568BA117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297FC2E3" w14:textId="77777777" w:rsidTr="0014295A">
        <w:tc>
          <w:tcPr>
            <w:tcW w:w="9062" w:type="dxa"/>
            <w:vAlign w:val="center"/>
          </w:tcPr>
          <w:p w14:paraId="0508465B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1468E7D9" w14:textId="77777777" w:rsidTr="0014295A">
        <w:trPr>
          <w:trHeight w:val="2099"/>
        </w:trPr>
        <w:tc>
          <w:tcPr>
            <w:tcW w:w="9062" w:type="dxa"/>
          </w:tcPr>
          <w:p w14:paraId="2564504A" w14:textId="77777777" w:rsidR="00E0321C" w:rsidRDefault="00E0321C" w:rsidP="00C413DB">
            <w:pPr>
              <w:spacing w:line="276" w:lineRule="auto"/>
            </w:pPr>
          </w:p>
        </w:tc>
      </w:tr>
      <w:tr w:rsidR="00E0321C" w14:paraId="05845F6E" w14:textId="77777777" w:rsidTr="0014295A">
        <w:tc>
          <w:tcPr>
            <w:tcW w:w="9062" w:type="dxa"/>
          </w:tcPr>
          <w:p w14:paraId="179335D1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C61063A" w14:textId="77777777" w:rsidTr="0014295A">
        <w:tc>
          <w:tcPr>
            <w:tcW w:w="9062" w:type="dxa"/>
          </w:tcPr>
          <w:p w14:paraId="424DC3E5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27DE3709" w14:textId="77777777" w:rsidTr="0014295A">
        <w:trPr>
          <w:trHeight w:val="2181"/>
        </w:trPr>
        <w:tc>
          <w:tcPr>
            <w:tcW w:w="9062" w:type="dxa"/>
          </w:tcPr>
          <w:p w14:paraId="7138B755" w14:textId="77777777" w:rsidR="00E0321C" w:rsidRDefault="00E0321C" w:rsidP="00526486">
            <w:pPr>
              <w:spacing w:line="276" w:lineRule="auto"/>
            </w:pPr>
          </w:p>
        </w:tc>
      </w:tr>
    </w:tbl>
    <w:p w14:paraId="12F21130" w14:textId="77777777" w:rsidR="0014295A" w:rsidRDefault="0014295A" w:rsidP="0014295A">
      <w:pPr>
        <w:spacing w:before="240" w:after="240"/>
        <w:jc w:val="both"/>
        <w:rPr>
          <w:b/>
        </w:rPr>
      </w:pPr>
      <w:r>
        <w:rPr>
          <w:b/>
        </w:rPr>
        <w:t>Technické a organizační zabezpečení projekt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4295A" w14:paraId="7D7EDDA2" w14:textId="77777777" w:rsidTr="002A2BBC">
        <w:trPr>
          <w:trHeight w:val="5698"/>
        </w:trPr>
        <w:tc>
          <w:tcPr>
            <w:tcW w:w="9212" w:type="dxa"/>
          </w:tcPr>
          <w:p w14:paraId="6B8A2BC3" w14:textId="77777777" w:rsidR="0014295A" w:rsidRDefault="0014295A" w:rsidP="002A2BBC">
            <w:pPr>
              <w:spacing w:line="276" w:lineRule="auto"/>
            </w:pPr>
          </w:p>
          <w:p w14:paraId="2EBDC310" w14:textId="77777777" w:rsidR="0014295A" w:rsidRDefault="0014295A" w:rsidP="002A2BBC">
            <w:pPr>
              <w:spacing w:line="276" w:lineRule="auto"/>
            </w:pPr>
          </w:p>
          <w:p w14:paraId="40F113F4" w14:textId="77777777" w:rsidR="0014295A" w:rsidRDefault="0014295A" w:rsidP="002A2BBC">
            <w:pPr>
              <w:spacing w:line="276" w:lineRule="auto"/>
            </w:pPr>
          </w:p>
          <w:p w14:paraId="7B975AFE" w14:textId="77777777" w:rsidR="0014295A" w:rsidRDefault="0014295A" w:rsidP="002A2BBC">
            <w:pPr>
              <w:spacing w:line="276" w:lineRule="auto"/>
            </w:pPr>
          </w:p>
          <w:p w14:paraId="788ABCEE" w14:textId="77777777" w:rsidR="0014295A" w:rsidRDefault="0014295A" w:rsidP="002A2BBC">
            <w:pPr>
              <w:spacing w:line="276" w:lineRule="auto"/>
            </w:pPr>
          </w:p>
        </w:tc>
      </w:tr>
    </w:tbl>
    <w:p w14:paraId="070994B4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159A72D1" w14:textId="77777777" w:rsidR="008D7E31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Časový plán</w:t>
      </w:r>
    </w:p>
    <w:bookmarkStart w:id="0" w:name="_MON_1482851789"/>
    <w:bookmarkEnd w:id="0"/>
    <w:p w14:paraId="613382F5" w14:textId="54140516" w:rsidR="004B31A1" w:rsidRDefault="00F24ACB" w:rsidP="009610A4">
      <w:pPr>
        <w:spacing w:before="240" w:after="240"/>
      </w:pPr>
      <w:r>
        <w:object w:dxaOrig="9096" w:dyaOrig="2772" w14:anchorId="24C362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6pt;height:137.2pt" o:ole="">
            <v:imagedata r:id="rId10" o:title=""/>
          </v:shape>
          <o:OLEObject Type="Embed" ProgID="Excel.Sheet.12" ShapeID="_x0000_i1025" DrawAspect="Content" ObjectID="_1792864596" r:id="rId11"/>
        </w:object>
      </w:r>
    </w:p>
    <w:p w14:paraId="1033D257" w14:textId="77777777" w:rsidR="003E791F" w:rsidRPr="009610A4" w:rsidRDefault="00D5574D" w:rsidP="009610A4">
      <w:pPr>
        <w:spacing w:before="240" w:after="240"/>
        <w:rPr>
          <w:b/>
        </w:rPr>
      </w:pPr>
      <w:r w:rsidRPr="00BC015C">
        <w:rPr>
          <w:b/>
        </w:rPr>
        <w:t>Předpokládané</w:t>
      </w:r>
      <w:r>
        <w:rPr>
          <w:b/>
        </w:rPr>
        <w:t xml:space="preserve"> z</w:t>
      </w:r>
      <w:r w:rsidR="003E791F" w:rsidRPr="009610A4">
        <w:rPr>
          <w:b/>
        </w:rPr>
        <w:t>ávazné výsledky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3E791F" w14:paraId="37804619" w14:textId="77777777" w:rsidTr="00BA2D31">
        <w:tc>
          <w:tcPr>
            <w:tcW w:w="5665" w:type="dxa"/>
          </w:tcPr>
          <w:p w14:paraId="2F190536" w14:textId="7F59110E" w:rsidR="003E791F" w:rsidRDefault="003E791F" w:rsidP="009610A4">
            <w:r>
              <w:t>Označení výsledku dle metodiky</w:t>
            </w:r>
            <w:r w:rsidR="00517FCF">
              <w:t xml:space="preserve"> </w:t>
            </w:r>
            <w:r>
              <w:t>RVVI</w:t>
            </w:r>
            <w:r w:rsidR="00E579DB">
              <w:t xml:space="preserve"> 17+</w:t>
            </w:r>
            <w:r w:rsidR="00BA2D31">
              <w:t xml:space="preserve"> a jeho popis</w:t>
            </w:r>
          </w:p>
        </w:tc>
        <w:tc>
          <w:tcPr>
            <w:tcW w:w="3402" w:type="dxa"/>
          </w:tcPr>
          <w:p w14:paraId="6DE9A588" w14:textId="77777777" w:rsidR="003E791F" w:rsidRDefault="003E791F" w:rsidP="009610A4">
            <w:r>
              <w:t>Předpokládaný termín dosažení výsledku</w:t>
            </w:r>
          </w:p>
        </w:tc>
      </w:tr>
      <w:tr w:rsidR="003E791F" w14:paraId="6C0466C8" w14:textId="77777777" w:rsidTr="00BA2D31">
        <w:tc>
          <w:tcPr>
            <w:tcW w:w="5665" w:type="dxa"/>
          </w:tcPr>
          <w:p w14:paraId="4F0DF1F1" w14:textId="77777777" w:rsidR="003E791F" w:rsidRDefault="003E791F" w:rsidP="009610A4"/>
        </w:tc>
        <w:tc>
          <w:tcPr>
            <w:tcW w:w="3402" w:type="dxa"/>
          </w:tcPr>
          <w:p w14:paraId="6507819E" w14:textId="77777777" w:rsidR="003E791F" w:rsidRDefault="003E791F" w:rsidP="009610A4"/>
        </w:tc>
      </w:tr>
      <w:tr w:rsidR="003E791F" w14:paraId="4AFC7FC3" w14:textId="77777777" w:rsidTr="00BA2D31">
        <w:tc>
          <w:tcPr>
            <w:tcW w:w="5665" w:type="dxa"/>
          </w:tcPr>
          <w:p w14:paraId="7FE8056E" w14:textId="77777777" w:rsidR="003E791F" w:rsidRDefault="003E791F" w:rsidP="009610A4"/>
        </w:tc>
        <w:tc>
          <w:tcPr>
            <w:tcW w:w="3402" w:type="dxa"/>
          </w:tcPr>
          <w:p w14:paraId="03255A0E" w14:textId="77777777" w:rsidR="003E791F" w:rsidRDefault="003E791F" w:rsidP="009610A4"/>
        </w:tc>
      </w:tr>
      <w:tr w:rsidR="003E791F" w14:paraId="58E3AFF4" w14:textId="77777777" w:rsidTr="00BA2D31">
        <w:tc>
          <w:tcPr>
            <w:tcW w:w="5665" w:type="dxa"/>
          </w:tcPr>
          <w:p w14:paraId="53BE29EB" w14:textId="77777777" w:rsidR="003E791F" w:rsidRDefault="003E791F" w:rsidP="009610A4"/>
        </w:tc>
        <w:tc>
          <w:tcPr>
            <w:tcW w:w="3402" w:type="dxa"/>
          </w:tcPr>
          <w:p w14:paraId="415AF131" w14:textId="77777777" w:rsidR="003E791F" w:rsidRDefault="003E791F" w:rsidP="009610A4"/>
        </w:tc>
      </w:tr>
      <w:tr w:rsidR="003E791F" w14:paraId="4A4EAD10" w14:textId="77777777" w:rsidTr="00BA2D31">
        <w:tc>
          <w:tcPr>
            <w:tcW w:w="5665" w:type="dxa"/>
          </w:tcPr>
          <w:p w14:paraId="31E20499" w14:textId="77777777" w:rsidR="003E791F" w:rsidRDefault="003E791F" w:rsidP="009610A4"/>
        </w:tc>
        <w:tc>
          <w:tcPr>
            <w:tcW w:w="3402" w:type="dxa"/>
          </w:tcPr>
          <w:p w14:paraId="46D73D12" w14:textId="77777777" w:rsidR="003E791F" w:rsidRDefault="003E791F" w:rsidP="009610A4"/>
        </w:tc>
      </w:tr>
    </w:tbl>
    <w:p w14:paraId="47520A44" w14:textId="77777777" w:rsidR="006D0933" w:rsidRDefault="006D0933" w:rsidP="006D0933">
      <w:pPr>
        <w:spacing w:line="276" w:lineRule="auto"/>
        <w:jc w:val="both"/>
      </w:pPr>
    </w:p>
    <w:p w14:paraId="3160A92C" w14:textId="77777777" w:rsidR="006D0933" w:rsidRDefault="006D0933" w:rsidP="006D0933">
      <w:pPr>
        <w:spacing w:line="276" w:lineRule="auto"/>
        <w:jc w:val="both"/>
      </w:pPr>
    </w:p>
    <w:p w14:paraId="6446C7FC" w14:textId="77777777" w:rsidR="0014295A" w:rsidRDefault="0014295A">
      <w:pPr>
        <w:rPr>
          <w:b/>
        </w:rPr>
      </w:pPr>
      <w:r>
        <w:rPr>
          <w:b/>
        </w:rPr>
        <w:br w:type="page"/>
      </w:r>
    </w:p>
    <w:p w14:paraId="0A7307EF" w14:textId="77777777" w:rsidR="006D0933" w:rsidRDefault="006D0933" w:rsidP="009610A4">
      <w:pPr>
        <w:spacing w:before="240" w:after="240"/>
        <w:rPr>
          <w:b/>
        </w:rPr>
      </w:pPr>
      <w:r>
        <w:rPr>
          <w:b/>
        </w:rPr>
        <w:lastRenderedPageBreak/>
        <w:t>Analýza rizik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607"/>
        <w:gridCol w:w="965"/>
        <w:gridCol w:w="1548"/>
        <w:gridCol w:w="4942"/>
      </w:tblGrid>
      <w:tr w:rsidR="006D0933" w:rsidRPr="006D0933" w14:paraId="6F68A80C" w14:textId="77777777" w:rsidTr="002A2BBC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7A041930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Druh rizika a fáze projektu, ve které je možné riziko očekávat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0A473D94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Závažnost rizika (1 nejnižší, 5 nejvyšší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A1203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ravděpodobnost výskytu/četnost výskytu rizika (1 téměř vyloučená až 5 téměř jistá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500BCA9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opis předcházení/eliminace rizika</w:t>
            </w:r>
          </w:p>
        </w:tc>
      </w:tr>
      <w:tr w:rsidR="006D0933" w:rsidRPr="006D0933" w14:paraId="05B34DE1" w14:textId="77777777" w:rsidTr="002A2BBC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1D03CB5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359CD9E4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5D5FE162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4256597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6D0933" w:rsidRPr="006D0933" w14:paraId="29BF7750" w14:textId="77777777" w:rsidTr="006D0933">
        <w:tc>
          <w:tcPr>
            <w:tcW w:w="5000" w:type="pct"/>
            <w:gridSpan w:val="4"/>
            <w:shd w:val="clear" w:color="auto" w:fill="D9D9D9"/>
          </w:tcPr>
          <w:p w14:paraId="4ABF58D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Technická rizika</w:t>
            </w:r>
          </w:p>
        </w:tc>
      </w:tr>
      <w:tr w:rsidR="006D0933" w:rsidRPr="006D0933" w14:paraId="4A316A24" w14:textId="77777777" w:rsidTr="002A2BBC">
        <w:tc>
          <w:tcPr>
            <w:tcW w:w="887" w:type="pct"/>
          </w:tcPr>
          <w:p w14:paraId="3150F7A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0A3A89D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2C76084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35CE662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2E5D24D" w14:textId="77777777" w:rsidTr="002A2BBC">
        <w:tc>
          <w:tcPr>
            <w:tcW w:w="887" w:type="pct"/>
            <w:shd w:val="clear" w:color="auto" w:fill="auto"/>
          </w:tcPr>
          <w:p w14:paraId="64C1C99B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79603A0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7B9F7FB3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0F2EFC9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9F82386" w14:textId="77777777" w:rsidTr="002A2BBC">
        <w:tc>
          <w:tcPr>
            <w:tcW w:w="887" w:type="pct"/>
            <w:shd w:val="clear" w:color="auto" w:fill="auto"/>
          </w:tcPr>
          <w:p w14:paraId="75C1BD7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48E9B35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DE5086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26807AEA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62554F85" w14:textId="77777777" w:rsidTr="002A2BBC">
        <w:tc>
          <w:tcPr>
            <w:tcW w:w="887" w:type="pct"/>
            <w:shd w:val="clear" w:color="auto" w:fill="auto"/>
          </w:tcPr>
          <w:p w14:paraId="2F778E3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897B936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FA90F4F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3BCF023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0FD26A6B" w14:textId="77777777" w:rsidTr="002A2BBC">
        <w:tc>
          <w:tcPr>
            <w:tcW w:w="887" w:type="pct"/>
            <w:shd w:val="clear" w:color="auto" w:fill="auto"/>
            <w:vAlign w:val="center"/>
          </w:tcPr>
          <w:p w14:paraId="7DD8953A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78E1D23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A49B96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4959A9C3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692C3D9" w14:textId="77777777" w:rsidTr="006D0933">
        <w:tc>
          <w:tcPr>
            <w:tcW w:w="5000" w:type="pct"/>
            <w:gridSpan w:val="4"/>
            <w:shd w:val="clear" w:color="auto" w:fill="D9D9D9"/>
          </w:tcPr>
          <w:p w14:paraId="164956C7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Finanční rizika</w:t>
            </w:r>
          </w:p>
        </w:tc>
      </w:tr>
      <w:tr w:rsidR="006D0933" w:rsidRPr="006D0933" w14:paraId="684C214A" w14:textId="77777777" w:rsidTr="002A2BBC">
        <w:tc>
          <w:tcPr>
            <w:tcW w:w="887" w:type="pct"/>
            <w:vAlign w:val="center"/>
          </w:tcPr>
          <w:p w14:paraId="17700E1D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0DA1D7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AA846A7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AB3CE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C75C604" w14:textId="77777777" w:rsidTr="002A2BBC">
        <w:tc>
          <w:tcPr>
            <w:tcW w:w="887" w:type="pct"/>
            <w:vAlign w:val="center"/>
          </w:tcPr>
          <w:p w14:paraId="4BA5F6B6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8F6945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6A66B0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964008C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5041922" w14:textId="77777777" w:rsidTr="002A2BBC">
        <w:tc>
          <w:tcPr>
            <w:tcW w:w="887" w:type="pct"/>
            <w:vAlign w:val="center"/>
          </w:tcPr>
          <w:p w14:paraId="3D3A42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7F04A1D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FC1D35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9D61582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CDC6653" w14:textId="77777777" w:rsidTr="002A2BBC">
        <w:tc>
          <w:tcPr>
            <w:tcW w:w="887" w:type="pct"/>
            <w:vAlign w:val="center"/>
          </w:tcPr>
          <w:p w14:paraId="2944FF66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5706C1E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A5AB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871277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1725BEA" w14:textId="77777777" w:rsidTr="006D0933">
        <w:tc>
          <w:tcPr>
            <w:tcW w:w="5000" w:type="pct"/>
            <w:gridSpan w:val="4"/>
            <w:shd w:val="clear" w:color="auto" w:fill="D9D9D9"/>
          </w:tcPr>
          <w:p w14:paraId="2E4E6B2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Provozní rizika</w:t>
            </w:r>
          </w:p>
        </w:tc>
      </w:tr>
      <w:tr w:rsidR="006D0933" w:rsidRPr="006D0933" w14:paraId="435AD463" w14:textId="77777777" w:rsidTr="002A2BBC">
        <w:tc>
          <w:tcPr>
            <w:tcW w:w="887" w:type="pct"/>
            <w:vAlign w:val="center"/>
          </w:tcPr>
          <w:p w14:paraId="6B3CED2F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1B64015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669505CE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7E0C9270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54E6B394" w14:textId="77777777" w:rsidTr="002A2BBC">
        <w:tc>
          <w:tcPr>
            <w:tcW w:w="887" w:type="pct"/>
            <w:vAlign w:val="center"/>
          </w:tcPr>
          <w:p w14:paraId="0E92C3F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F759B9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4DDE2800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5EB15A6B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A50F6F4" w14:textId="77777777" w:rsidTr="002A2BBC">
        <w:tc>
          <w:tcPr>
            <w:tcW w:w="887" w:type="pct"/>
            <w:vAlign w:val="center"/>
          </w:tcPr>
          <w:p w14:paraId="31842682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5C618BA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BAF66B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3038D4F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2F1EADA8" w14:textId="77777777" w:rsidR="006D0933" w:rsidRDefault="006D0933" w:rsidP="009610A4">
      <w:pPr>
        <w:spacing w:before="240" w:after="240"/>
        <w:rPr>
          <w:b/>
        </w:rPr>
      </w:pPr>
    </w:p>
    <w:p w14:paraId="46F8D6A7" w14:textId="77777777" w:rsidR="006D0933" w:rsidRDefault="006D0933" w:rsidP="009610A4">
      <w:pPr>
        <w:spacing w:before="240" w:after="240"/>
        <w:rPr>
          <w:b/>
        </w:rPr>
      </w:pPr>
    </w:p>
    <w:p w14:paraId="534FAF97" w14:textId="77777777" w:rsidR="005255B4" w:rsidRDefault="005255B4">
      <w:pPr>
        <w:rPr>
          <w:b/>
        </w:rPr>
      </w:pPr>
      <w:r>
        <w:rPr>
          <w:b/>
        </w:rPr>
        <w:br w:type="page"/>
      </w:r>
    </w:p>
    <w:p w14:paraId="3310156A" w14:textId="77777777" w:rsidR="008D7E31" w:rsidRPr="009610A4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Finanční plá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610A4" w14:paraId="559AD4F6" w14:textId="77777777" w:rsidTr="009610A4">
        <w:tc>
          <w:tcPr>
            <w:tcW w:w="4531" w:type="dxa"/>
          </w:tcPr>
          <w:p w14:paraId="0B124A05" w14:textId="77777777" w:rsidR="009610A4" w:rsidRDefault="00156E45" w:rsidP="004C1549">
            <w:pPr>
              <w:jc w:val="center"/>
            </w:pPr>
            <w:r>
              <w:t>Celkové náklady na mzdy a odměny</w:t>
            </w:r>
          </w:p>
        </w:tc>
        <w:tc>
          <w:tcPr>
            <w:tcW w:w="4531" w:type="dxa"/>
          </w:tcPr>
          <w:p w14:paraId="57AE525E" w14:textId="77777777" w:rsidR="009610A4" w:rsidRDefault="00156E45" w:rsidP="004C1549">
            <w:pPr>
              <w:jc w:val="center"/>
            </w:pPr>
            <w:r>
              <w:t>0</w:t>
            </w:r>
            <w:r w:rsidR="004B31A1">
              <w:t>,- Kč</w:t>
            </w:r>
          </w:p>
        </w:tc>
      </w:tr>
      <w:tr w:rsidR="009610A4" w14:paraId="2E584E8A" w14:textId="77777777" w:rsidTr="009610A4">
        <w:tc>
          <w:tcPr>
            <w:tcW w:w="4531" w:type="dxa"/>
          </w:tcPr>
          <w:p w14:paraId="2FE8C207" w14:textId="77777777" w:rsidR="009610A4" w:rsidRDefault="00156E45" w:rsidP="004C1549">
            <w:pPr>
              <w:jc w:val="center"/>
            </w:pPr>
            <w:r>
              <w:t>Celkové náklady na stipendia</w:t>
            </w:r>
          </w:p>
        </w:tc>
        <w:tc>
          <w:tcPr>
            <w:tcW w:w="4531" w:type="dxa"/>
          </w:tcPr>
          <w:p w14:paraId="0F684629" w14:textId="77777777" w:rsidR="009610A4" w:rsidRDefault="009610A4" w:rsidP="004C1549">
            <w:pPr>
              <w:jc w:val="center"/>
            </w:pPr>
          </w:p>
        </w:tc>
      </w:tr>
      <w:tr w:rsidR="009610A4" w14:paraId="10ABF98F" w14:textId="77777777" w:rsidTr="009610A4">
        <w:tc>
          <w:tcPr>
            <w:tcW w:w="4531" w:type="dxa"/>
          </w:tcPr>
          <w:p w14:paraId="0CC9CE17" w14:textId="77777777" w:rsidR="009610A4" w:rsidRDefault="00156E45" w:rsidP="004C1549">
            <w:pPr>
              <w:jc w:val="center"/>
            </w:pPr>
            <w:r>
              <w:t>Celkové provozní náklady</w:t>
            </w:r>
          </w:p>
        </w:tc>
        <w:tc>
          <w:tcPr>
            <w:tcW w:w="4531" w:type="dxa"/>
          </w:tcPr>
          <w:p w14:paraId="34F4068C" w14:textId="77777777" w:rsidR="009610A4" w:rsidRDefault="009610A4" w:rsidP="004C1549">
            <w:pPr>
              <w:jc w:val="center"/>
            </w:pPr>
          </w:p>
        </w:tc>
      </w:tr>
      <w:tr w:rsidR="009610A4" w14:paraId="16CFE85D" w14:textId="77777777" w:rsidTr="009610A4">
        <w:tc>
          <w:tcPr>
            <w:tcW w:w="4531" w:type="dxa"/>
          </w:tcPr>
          <w:p w14:paraId="3091AE7A" w14:textId="77777777" w:rsidR="009610A4" w:rsidRDefault="0013206B" w:rsidP="004C1549">
            <w:pPr>
              <w:jc w:val="center"/>
            </w:pPr>
            <w:r>
              <w:t>Cestovní náklady zaměstnanců</w:t>
            </w:r>
          </w:p>
        </w:tc>
        <w:tc>
          <w:tcPr>
            <w:tcW w:w="4531" w:type="dxa"/>
          </w:tcPr>
          <w:p w14:paraId="5FDF5BC1" w14:textId="77777777" w:rsidR="009610A4" w:rsidRDefault="009610A4" w:rsidP="004C1549">
            <w:pPr>
              <w:jc w:val="center"/>
            </w:pPr>
          </w:p>
        </w:tc>
      </w:tr>
      <w:tr w:rsidR="009610A4" w14:paraId="71EC28E1" w14:textId="77777777" w:rsidTr="009610A4">
        <w:tc>
          <w:tcPr>
            <w:tcW w:w="4531" w:type="dxa"/>
          </w:tcPr>
          <w:p w14:paraId="4111E4D1" w14:textId="77777777" w:rsidR="009610A4" w:rsidRDefault="0013206B" w:rsidP="004C1549">
            <w:pPr>
              <w:jc w:val="center"/>
            </w:pPr>
            <w:r>
              <w:t>Celkové náklady na služby</w:t>
            </w:r>
          </w:p>
        </w:tc>
        <w:tc>
          <w:tcPr>
            <w:tcW w:w="4531" w:type="dxa"/>
          </w:tcPr>
          <w:p w14:paraId="66840622" w14:textId="77777777" w:rsidR="009610A4" w:rsidRDefault="009610A4" w:rsidP="004C1549">
            <w:pPr>
              <w:jc w:val="center"/>
            </w:pPr>
          </w:p>
        </w:tc>
      </w:tr>
      <w:tr w:rsidR="002E4BF7" w14:paraId="5BED3BD1" w14:textId="77777777" w:rsidTr="009610A4">
        <w:tc>
          <w:tcPr>
            <w:tcW w:w="4531" w:type="dxa"/>
          </w:tcPr>
          <w:p w14:paraId="0BE93A79" w14:textId="77777777" w:rsidR="002E4BF7" w:rsidRDefault="002E4BF7" w:rsidP="004C1549">
            <w:pPr>
              <w:jc w:val="center"/>
            </w:pPr>
            <w:r>
              <w:t>Celkové náklady na hmotný a nehmotný majetek</w:t>
            </w:r>
          </w:p>
        </w:tc>
        <w:tc>
          <w:tcPr>
            <w:tcW w:w="4531" w:type="dxa"/>
          </w:tcPr>
          <w:p w14:paraId="0D74FBD1" w14:textId="77777777" w:rsidR="002E4BF7" w:rsidRDefault="002E4BF7" w:rsidP="004C1549">
            <w:pPr>
              <w:jc w:val="center"/>
            </w:pPr>
          </w:p>
        </w:tc>
      </w:tr>
      <w:tr w:rsidR="009610A4" w14:paraId="3E27BDB0" w14:textId="77777777" w:rsidTr="009610A4">
        <w:tc>
          <w:tcPr>
            <w:tcW w:w="4531" w:type="dxa"/>
          </w:tcPr>
          <w:p w14:paraId="371CB84A" w14:textId="77777777" w:rsidR="009610A4" w:rsidRPr="004E2484" w:rsidRDefault="004E2484" w:rsidP="004E2484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Celkové n</w:t>
            </w:r>
            <w:r w:rsidR="00156E45" w:rsidRPr="004E2484">
              <w:rPr>
                <w:b/>
                <w:i/>
              </w:rPr>
              <w:t>áklady na projekt</w:t>
            </w:r>
          </w:p>
        </w:tc>
        <w:tc>
          <w:tcPr>
            <w:tcW w:w="4531" w:type="dxa"/>
          </w:tcPr>
          <w:p w14:paraId="63D6AFEB" w14:textId="77777777" w:rsidR="009610A4" w:rsidRDefault="009610A4" w:rsidP="004C1549">
            <w:pPr>
              <w:jc w:val="center"/>
            </w:pPr>
          </w:p>
        </w:tc>
      </w:tr>
    </w:tbl>
    <w:p w14:paraId="15A4D152" w14:textId="77777777" w:rsidR="008D7E31" w:rsidRDefault="008D7E31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6D0933" w14:paraId="471A2598" w14:textId="77777777" w:rsidTr="00E40167">
        <w:tc>
          <w:tcPr>
            <w:tcW w:w="9062" w:type="dxa"/>
            <w:gridSpan w:val="3"/>
          </w:tcPr>
          <w:p w14:paraId="6EFEFC18" w14:textId="77777777" w:rsidR="006D0933" w:rsidRPr="005E69B0" w:rsidRDefault="006D0933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tipendia</w:t>
            </w:r>
          </w:p>
        </w:tc>
      </w:tr>
      <w:tr w:rsidR="006D0933" w14:paraId="20AEF9C5" w14:textId="77777777" w:rsidTr="006D0933">
        <w:tc>
          <w:tcPr>
            <w:tcW w:w="3539" w:type="dxa"/>
          </w:tcPr>
          <w:p w14:paraId="5121223E" w14:textId="77777777" w:rsidR="006D0933" w:rsidRDefault="006D0933" w:rsidP="004C1549">
            <w:pPr>
              <w:jc w:val="center"/>
            </w:pPr>
            <w:r>
              <w:t>Jméno a příjmení</w:t>
            </w:r>
          </w:p>
        </w:tc>
        <w:tc>
          <w:tcPr>
            <w:tcW w:w="1985" w:type="dxa"/>
          </w:tcPr>
          <w:p w14:paraId="7F2B7F2F" w14:textId="77777777" w:rsidR="006D0933" w:rsidRDefault="006D0933" w:rsidP="004C1549">
            <w:pPr>
              <w:jc w:val="center"/>
            </w:pPr>
            <w:r>
              <w:t>Celkové stipendijní náklady</w:t>
            </w:r>
          </w:p>
        </w:tc>
        <w:tc>
          <w:tcPr>
            <w:tcW w:w="3538" w:type="dxa"/>
          </w:tcPr>
          <w:p w14:paraId="42BB2609" w14:textId="77777777" w:rsidR="006D0933" w:rsidRDefault="006D0933" w:rsidP="004C1549">
            <w:pPr>
              <w:jc w:val="center"/>
            </w:pPr>
            <w:r>
              <w:t>Komentář k rozpočtu</w:t>
            </w:r>
          </w:p>
        </w:tc>
      </w:tr>
      <w:tr w:rsidR="006D0933" w14:paraId="0096E845" w14:textId="77777777" w:rsidTr="006D0933">
        <w:tc>
          <w:tcPr>
            <w:tcW w:w="3539" w:type="dxa"/>
          </w:tcPr>
          <w:p w14:paraId="73B0AD84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BFD8E92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29536D5A" w14:textId="77777777" w:rsidR="006D0933" w:rsidRDefault="006D0933" w:rsidP="004C1549">
            <w:pPr>
              <w:jc w:val="center"/>
            </w:pPr>
          </w:p>
        </w:tc>
      </w:tr>
      <w:tr w:rsidR="006D0933" w14:paraId="62542DF7" w14:textId="77777777" w:rsidTr="006D0933">
        <w:tc>
          <w:tcPr>
            <w:tcW w:w="3539" w:type="dxa"/>
          </w:tcPr>
          <w:p w14:paraId="385958FD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6B7A50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E439912" w14:textId="77777777" w:rsidR="006D0933" w:rsidRDefault="006D0933" w:rsidP="004C1549">
            <w:pPr>
              <w:jc w:val="center"/>
            </w:pPr>
          </w:p>
        </w:tc>
      </w:tr>
      <w:tr w:rsidR="006D0933" w14:paraId="0E9EEBE2" w14:textId="77777777" w:rsidTr="006D0933">
        <w:tc>
          <w:tcPr>
            <w:tcW w:w="3539" w:type="dxa"/>
          </w:tcPr>
          <w:p w14:paraId="5274422F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11BDCAA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34ED4C8F" w14:textId="77777777" w:rsidR="006D0933" w:rsidRDefault="006D0933" w:rsidP="004C1549">
            <w:pPr>
              <w:jc w:val="center"/>
            </w:pPr>
          </w:p>
        </w:tc>
      </w:tr>
      <w:tr w:rsidR="006D0933" w14:paraId="17CD7F76" w14:textId="77777777" w:rsidTr="006D0933">
        <w:tc>
          <w:tcPr>
            <w:tcW w:w="3539" w:type="dxa"/>
          </w:tcPr>
          <w:p w14:paraId="01CC0017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0A2C34A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CED5472" w14:textId="77777777" w:rsidR="006D0933" w:rsidRDefault="006D0933" w:rsidP="004C1549">
            <w:pPr>
              <w:jc w:val="center"/>
            </w:pPr>
          </w:p>
        </w:tc>
      </w:tr>
    </w:tbl>
    <w:p w14:paraId="419F8531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79A1632F" w14:textId="77777777" w:rsidTr="00BA117C">
        <w:tc>
          <w:tcPr>
            <w:tcW w:w="9062" w:type="dxa"/>
            <w:gridSpan w:val="2"/>
          </w:tcPr>
          <w:p w14:paraId="1FC592E7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Provozní náklady</w:t>
            </w:r>
          </w:p>
        </w:tc>
      </w:tr>
      <w:tr w:rsidR="00156E45" w14:paraId="2D004167" w14:textId="77777777" w:rsidTr="00156E45">
        <w:tc>
          <w:tcPr>
            <w:tcW w:w="4531" w:type="dxa"/>
          </w:tcPr>
          <w:p w14:paraId="3F66F5EA" w14:textId="77777777" w:rsidR="00156E45" w:rsidRDefault="00156E45" w:rsidP="004C1549">
            <w:pPr>
              <w:jc w:val="center"/>
            </w:pPr>
            <w:proofErr w:type="gramStart"/>
            <w:r>
              <w:t>Položka - odůvodnění</w:t>
            </w:r>
            <w:proofErr w:type="gramEnd"/>
          </w:p>
        </w:tc>
        <w:tc>
          <w:tcPr>
            <w:tcW w:w="4531" w:type="dxa"/>
          </w:tcPr>
          <w:p w14:paraId="6BF4E4F3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088C97D8" w14:textId="77777777" w:rsidTr="00156E45">
        <w:tc>
          <w:tcPr>
            <w:tcW w:w="4531" w:type="dxa"/>
          </w:tcPr>
          <w:p w14:paraId="7DD9E175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2AAB4BED" w14:textId="77777777" w:rsidR="00156E45" w:rsidRDefault="00156E45" w:rsidP="004C1549">
            <w:pPr>
              <w:jc w:val="center"/>
            </w:pPr>
          </w:p>
        </w:tc>
      </w:tr>
      <w:tr w:rsidR="00156E45" w14:paraId="15127E81" w14:textId="77777777" w:rsidTr="00156E45">
        <w:tc>
          <w:tcPr>
            <w:tcW w:w="4531" w:type="dxa"/>
          </w:tcPr>
          <w:p w14:paraId="14A9FDA8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5874D4BF" w14:textId="77777777" w:rsidR="00156E45" w:rsidRDefault="00156E45" w:rsidP="004C1549">
            <w:pPr>
              <w:jc w:val="center"/>
            </w:pPr>
          </w:p>
        </w:tc>
      </w:tr>
      <w:tr w:rsidR="00156E45" w14:paraId="583E512E" w14:textId="77777777" w:rsidTr="00156E45">
        <w:tc>
          <w:tcPr>
            <w:tcW w:w="4531" w:type="dxa"/>
          </w:tcPr>
          <w:p w14:paraId="018BC98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ABFB98D" w14:textId="77777777" w:rsidR="00156E45" w:rsidRDefault="00156E45" w:rsidP="004C1549">
            <w:pPr>
              <w:jc w:val="center"/>
            </w:pPr>
          </w:p>
        </w:tc>
      </w:tr>
      <w:tr w:rsidR="00156E45" w14:paraId="1BF86ECF" w14:textId="77777777" w:rsidTr="00156E45">
        <w:tc>
          <w:tcPr>
            <w:tcW w:w="4531" w:type="dxa"/>
          </w:tcPr>
          <w:p w14:paraId="69BD39C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B5EB953" w14:textId="77777777" w:rsidR="00156E45" w:rsidRDefault="00156E45" w:rsidP="004C1549">
            <w:pPr>
              <w:jc w:val="center"/>
            </w:pPr>
          </w:p>
        </w:tc>
      </w:tr>
      <w:tr w:rsidR="00156E45" w14:paraId="50347AC3" w14:textId="77777777" w:rsidTr="00156E45">
        <w:tc>
          <w:tcPr>
            <w:tcW w:w="4531" w:type="dxa"/>
          </w:tcPr>
          <w:p w14:paraId="24BFC3E2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BCA6FEB" w14:textId="77777777" w:rsidR="00156E45" w:rsidRDefault="00156E45" w:rsidP="004C1549">
            <w:pPr>
              <w:jc w:val="center"/>
            </w:pPr>
          </w:p>
        </w:tc>
      </w:tr>
      <w:tr w:rsidR="00156E45" w14:paraId="56B9ADB0" w14:textId="77777777" w:rsidTr="00156E45">
        <w:tc>
          <w:tcPr>
            <w:tcW w:w="4531" w:type="dxa"/>
          </w:tcPr>
          <w:p w14:paraId="0856765E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78079A5C" w14:textId="77777777" w:rsidR="00156E45" w:rsidRDefault="00156E45" w:rsidP="004C1549">
            <w:pPr>
              <w:jc w:val="center"/>
            </w:pPr>
          </w:p>
        </w:tc>
      </w:tr>
    </w:tbl>
    <w:p w14:paraId="2C4912EE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501709E7" w14:textId="77777777" w:rsidTr="0018673B">
        <w:tc>
          <w:tcPr>
            <w:tcW w:w="9062" w:type="dxa"/>
            <w:gridSpan w:val="2"/>
          </w:tcPr>
          <w:p w14:paraId="0A67EDB6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lužby</w:t>
            </w:r>
          </w:p>
        </w:tc>
      </w:tr>
      <w:tr w:rsidR="00156E45" w14:paraId="61DB010C" w14:textId="77777777" w:rsidTr="00156E45">
        <w:tc>
          <w:tcPr>
            <w:tcW w:w="4531" w:type="dxa"/>
          </w:tcPr>
          <w:p w14:paraId="1EE3B1E5" w14:textId="77777777" w:rsidR="00156E45" w:rsidRDefault="00156E45" w:rsidP="004C1549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202C62E7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40C0472C" w14:textId="77777777" w:rsidTr="00156E45">
        <w:tc>
          <w:tcPr>
            <w:tcW w:w="4531" w:type="dxa"/>
          </w:tcPr>
          <w:p w14:paraId="29C40DFD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1597A93" w14:textId="77777777" w:rsidR="00156E45" w:rsidRDefault="00156E45" w:rsidP="004C1549">
            <w:pPr>
              <w:jc w:val="center"/>
            </w:pPr>
          </w:p>
        </w:tc>
      </w:tr>
      <w:tr w:rsidR="00156E45" w14:paraId="535C01BF" w14:textId="77777777" w:rsidTr="00156E45">
        <w:tc>
          <w:tcPr>
            <w:tcW w:w="4531" w:type="dxa"/>
          </w:tcPr>
          <w:p w14:paraId="2B7740C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8FD9579" w14:textId="77777777" w:rsidR="00156E45" w:rsidRDefault="00156E45" w:rsidP="004C1549">
            <w:pPr>
              <w:jc w:val="center"/>
            </w:pPr>
          </w:p>
        </w:tc>
      </w:tr>
      <w:tr w:rsidR="00156E45" w14:paraId="13001264" w14:textId="77777777" w:rsidTr="00156E45">
        <w:tc>
          <w:tcPr>
            <w:tcW w:w="4531" w:type="dxa"/>
          </w:tcPr>
          <w:p w14:paraId="0BBBDE7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41527284" w14:textId="77777777" w:rsidR="00156E45" w:rsidRDefault="00156E45" w:rsidP="004C1549">
            <w:pPr>
              <w:jc w:val="center"/>
            </w:pPr>
          </w:p>
        </w:tc>
      </w:tr>
    </w:tbl>
    <w:p w14:paraId="04CE310B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E4BF7" w14:paraId="1CF0A069" w14:textId="77777777" w:rsidTr="35E2B8E9">
        <w:tc>
          <w:tcPr>
            <w:tcW w:w="9062" w:type="dxa"/>
            <w:gridSpan w:val="2"/>
          </w:tcPr>
          <w:p w14:paraId="753C14A3" w14:textId="77777777" w:rsidR="002E4BF7" w:rsidRPr="005E69B0" w:rsidRDefault="692A9ADB" w:rsidP="35E2B8E9">
            <w:pPr>
              <w:jc w:val="center"/>
              <w:rPr>
                <w:b/>
                <w:bCs/>
              </w:rPr>
            </w:pPr>
            <w:r w:rsidRPr="35E2B8E9">
              <w:rPr>
                <w:b/>
                <w:bCs/>
              </w:rPr>
              <w:t>Náklady na hmotný a nehmotný majetek</w:t>
            </w:r>
            <w:r w:rsidR="0014295A" w:rsidRPr="35E2B8E9">
              <w:rPr>
                <w:rStyle w:val="Znakapoznpodarou"/>
                <w:b/>
                <w:bCs/>
              </w:rPr>
              <w:footnoteReference w:id="4"/>
            </w:r>
          </w:p>
        </w:tc>
      </w:tr>
      <w:tr w:rsidR="002E4BF7" w14:paraId="44022CA9" w14:textId="77777777" w:rsidTr="35E2B8E9">
        <w:tc>
          <w:tcPr>
            <w:tcW w:w="4531" w:type="dxa"/>
          </w:tcPr>
          <w:p w14:paraId="5646A4E6" w14:textId="77777777" w:rsidR="002E4BF7" w:rsidRDefault="002E4BF7" w:rsidP="002A2BBC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6F30F3B4" w14:textId="77777777" w:rsidR="002E4BF7" w:rsidRDefault="002E4BF7" w:rsidP="002A2BBC">
            <w:pPr>
              <w:jc w:val="center"/>
            </w:pPr>
            <w:r>
              <w:t>Požadované finance</w:t>
            </w:r>
          </w:p>
        </w:tc>
      </w:tr>
      <w:tr w:rsidR="002E4BF7" w14:paraId="4AF25286" w14:textId="77777777" w:rsidTr="35E2B8E9">
        <w:tc>
          <w:tcPr>
            <w:tcW w:w="4531" w:type="dxa"/>
          </w:tcPr>
          <w:p w14:paraId="22783B5E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98A552B" w14:textId="77777777" w:rsidR="002E4BF7" w:rsidRDefault="002E4BF7" w:rsidP="002A2BBC">
            <w:pPr>
              <w:jc w:val="center"/>
            </w:pPr>
          </w:p>
        </w:tc>
      </w:tr>
      <w:tr w:rsidR="002E4BF7" w14:paraId="269BDACD" w14:textId="77777777" w:rsidTr="35E2B8E9">
        <w:tc>
          <w:tcPr>
            <w:tcW w:w="4531" w:type="dxa"/>
          </w:tcPr>
          <w:p w14:paraId="4D54BAEA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469393DA" w14:textId="77777777" w:rsidR="002E4BF7" w:rsidRDefault="002E4BF7" w:rsidP="002A2BBC">
            <w:pPr>
              <w:jc w:val="center"/>
            </w:pPr>
          </w:p>
        </w:tc>
      </w:tr>
      <w:tr w:rsidR="002E4BF7" w14:paraId="687AD123" w14:textId="77777777" w:rsidTr="35E2B8E9">
        <w:tc>
          <w:tcPr>
            <w:tcW w:w="4531" w:type="dxa"/>
          </w:tcPr>
          <w:p w14:paraId="4425C4B0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7F76216" w14:textId="77777777" w:rsidR="002E4BF7" w:rsidRDefault="002E4BF7" w:rsidP="002A2BBC">
            <w:pPr>
              <w:jc w:val="center"/>
            </w:pPr>
          </w:p>
        </w:tc>
      </w:tr>
    </w:tbl>
    <w:p w14:paraId="4AB62253" w14:textId="77777777" w:rsidR="002E4BF7" w:rsidRDefault="002E4BF7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D42C6" w14:paraId="152E0753" w14:textId="77777777" w:rsidTr="00D5574D">
        <w:tc>
          <w:tcPr>
            <w:tcW w:w="3114" w:type="dxa"/>
          </w:tcPr>
          <w:p w14:paraId="484FB899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35699562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Jméno a příjmení</w:t>
            </w:r>
          </w:p>
        </w:tc>
        <w:tc>
          <w:tcPr>
            <w:tcW w:w="1837" w:type="dxa"/>
          </w:tcPr>
          <w:p w14:paraId="2E94953D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Podpis</w:t>
            </w:r>
          </w:p>
        </w:tc>
      </w:tr>
      <w:tr w:rsidR="00DD42C6" w14:paraId="2AEAC519" w14:textId="77777777" w:rsidTr="00D5574D">
        <w:tc>
          <w:tcPr>
            <w:tcW w:w="3114" w:type="dxa"/>
          </w:tcPr>
          <w:p w14:paraId="21DBBD8A" w14:textId="77777777" w:rsidR="00DD42C6" w:rsidRDefault="00FE186B" w:rsidP="00DD42C6">
            <w:pPr>
              <w:spacing w:before="240" w:after="240" w:line="360" w:lineRule="auto"/>
              <w:jc w:val="both"/>
            </w:pPr>
            <w:r>
              <w:t>Navrhovatel</w:t>
            </w:r>
          </w:p>
        </w:tc>
        <w:tc>
          <w:tcPr>
            <w:tcW w:w="4111" w:type="dxa"/>
          </w:tcPr>
          <w:p w14:paraId="06032E6E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4318D687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</w:tr>
      <w:tr w:rsidR="00526EAC" w14:paraId="5E889B4F" w14:textId="77777777" w:rsidTr="00D5574D">
        <w:tc>
          <w:tcPr>
            <w:tcW w:w="3114" w:type="dxa"/>
          </w:tcPr>
          <w:p w14:paraId="0B981193" w14:textId="77777777" w:rsidR="00526EAC" w:rsidRDefault="00526EAC" w:rsidP="00526EAC">
            <w:pPr>
              <w:spacing w:before="240" w:after="240" w:line="360" w:lineRule="auto"/>
              <w:jc w:val="both"/>
            </w:pPr>
            <w:r>
              <w:t>Řešitel</w:t>
            </w:r>
          </w:p>
        </w:tc>
        <w:tc>
          <w:tcPr>
            <w:tcW w:w="4111" w:type="dxa"/>
          </w:tcPr>
          <w:p w14:paraId="63E6DE6F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AF044B5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</w:tr>
      <w:tr w:rsidR="00C85BC7" w14:paraId="3974E9C2" w14:textId="77777777" w:rsidTr="00D5574D">
        <w:tc>
          <w:tcPr>
            <w:tcW w:w="3114" w:type="dxa"/>
          </w:tcPr>
          <w:p w14:paraId="39BB1172" w14:textId="77777777" w:rsidR="00C85BC7" w:rsidRDefault="00C85BC7" w:rsidP="00D5574D">
            <w:pPr>
              <w:spacing w:before="240" w:after="240" w:line="360" w:lineRule="auto"/>
              <w:jc w:val="both"/>
            </w:pPr>
            <w:r>
              <w:t xml:space="preserve">Člen řešitelského </w:t>
            </w:r>
            <w:r w:rsidR="00D5574D">
              <w:t>kolektivu</w:t>
            </w:r>
          </w:p>
        </w:tc>
        <w:tc>
          <w:tcPr>
            <w:tcW w:w="4111" w:type="dxa"/>
          </w:tcPr>
          <w:p w14:paraId="589923E5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602EE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3DC52A59" w14:textId="77777777" w:rsidTr="00D5574D">
        <w:tc>
          <w:tcPr>
            <w:tcW w:w="3114" w:type="dxa"/>
          </w:tcPr>
          <w:p w14:paraId="5538858D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74685666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61C781A3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654F0B1F" w14:textId="77777777" w:rsidTr="00D5574D">
        <w:tc>
          <w:tcPr>
            <w:tcW w:w="3114" w:type="dxa"/>
          </w:tcPr>
          <w:p w14:paraId="4FF673E5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3CC8F0AF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3C630E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56CBA83F" w14:textId="77777777" w:rsidTr="00D5574D">
        <w:tc>
          <w:tcPr>
            <w:tcW w:w="3114" w:type="dxa"/>
          </w:tcPr>
          <w:p w14:paraId="246A921C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2773FA97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76132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</w:tbl>
    <w:p w14:paraId="5E025772" w14:textId="77777777" w:rsidR="005C69EC" w:rsidRDefault="005C69EC" w:rsidP="000B03C5">
      <w:pPr>
        <w:jc w:val="both"/>
      </w:pPr>
    </w:p>
    <w:p w14:paraId="1AE19319" w14:textId="77777777" w:rsidR="005C69EC" w:rsidRDefault="005C69EC">
      <w:r>
        <w:br w:type="page"/>
      </w:r>
    </w:p>
    <w:p w14:paraId="5AD4E206" w14:textId="77777777" w:rsidR="000B03C5" w:rsidRDefault="00C40C04" w:rsidP="00C40C04">
      <w:pPr>
        <w:spacing w:line="480" w:lineRule="auto"/>
        <w:jc w:val="both"/>
      </w:pPr>
      <w:r>
        <w:lastRenderedPageBreak/>
        <w:t>Oddělením vědy a výzkumu Technické fakulty České zemědělské univerzity v Praze byl návrh projektu přijat dne…………………….</w:t>
      </w:r>
    </w:p>
    <w:p w14:paraId="33EFE602" w14:textId="77777777" w:rsidR="00C40C04" w:rsidRDefault="00C40C04" w:rsidP="00C40C04">
      <w:pPr>
        <w:spacing w:line="480" w:lineRule="auto"/>
        <w:jc w:val="both"/>
      </w:pPr>
    </w:p>
    <w:p w14:paraId="1557AECD" w14:textId="77777777" w:rsidR="00C40C04" w:rsidRDefault="00C40C04" w:rsidP="00C40C04">
      <w:pPr>
        <w:spacing w:line="480" w:lineRule="auto"/>
        <w:jc w:val="both"/>
      </w:pPr>
      <w:r>
        <w:rPr>
          <w:b/>
        </w:rPr>
        <w:t>Vyjádření grantové komise:</w:t>
      </w:r>
    </w:p>
    <w:p w14:paraId="5FD99A4E" w14:textId="77777777" w:rsidR="00C40C04" w:rsidRDefault="00C40C04" w:rsidP="00C40C04">
      <w:pPr>
        <w:spacing w:line="480" w:lineRule="auto"/>
        <w:jc w:val="both"/>
      </w:pPr>
    </w:p>
    <w:p w14:paraId="3A018624" w14:textId="77777777" w:rsidR="00C40C04" w:rsidRDefault="00C40C04" w:rsidP="00C40C04">
      <w:pPr>
        <w:spacing w:line="480" w:lineRule="auto"/>
        <w:jc w:val="both"/>
      </w:pPr>
    </w:p>
    <w:p w14:paraId="6783EAD1" w14:textId="77777777" w:rsidR="00C40C04" w:rsidRDefault="00C40C04" w:rsidP="00C40C04">
      <w:pPr>
        <w:spacing w:line="480" w:lineRule="auto"/>
        <w:jc w:val="both"/>
      </w:pPr>
    </w:p>
    <w:p w14:paraId="4AD448AA" w14:textId="77777777" w:rsidR="00C40C04" w:rsidRDefault="00C40C04" w:rsidP="00C40C04">
      <w:pPr>
        <w:spacing w:line="480" w:lineRule="auto"/>
        <w:jc w:val="both"/>
      </w:pPr>
    </w:p>
    <w:p w14:paraId="4CF47B72" w14:textId="77777777" w:rsidR="00C40C04" w:rsidRDefault="00C40C04" w:rsidP="00C40C04">
      <w:pPr>
        <w:spacing w:line="480" w:lineRule="auto"/>
        <w:jc w:val="both"/>
      </w:pPr>
    </w:p>
    <w:p w14:paraId="5A30AE83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18A3B939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5C058D2E" w14:textId="77777777" w:rsidR="00C40C04" w:rsidRDefault="00C40C04" w:rsidP="00C40C04">
      <w:pPr>
        <w:spacing w:line="480" w:lineRule="auto"/>
        <w:jc w:val="both"/>
        <w:rPr>
          <w:b/>
        </w:rPr>
      </w:pPr>
      <w:r>
        <w:rPr>
          <w:b/>
        </w:rPr>
        <w:t xml:space="preserve">Doporučeno k financování </w:t>
      </w:r>
      <w:proofErr w:type="gramStart"/>
      <w:r>
        <w:rPr>
          <w:b/>
        </w:rPr>
        <w:t>Ano - Ne</w:t>
      </w:r>
      <w:proofErr w:type="gramEnd"/>
      <w:r>
        <w:rPr>
          <w:rStyle w:val="Znakapoznpodarou"/>
          <w:b/>
        </w:rPr>
        <w:footnoteReference w:id="5"/>
      </w:r>
    </w:p>
    <w:p w14:paraId="5C0616DE" w14:textId="77777777" w:rsidR="00C40C04" w:rsidRDefault="00C40C04" w:rsidP="00C40C04">
      <w:pPr>
        <w:spacing w:line="480" w:lineRule="auto"/>
        <w:jc w:val="both"/>
        <w:rPr>
          <w:b/>
        </w:rPr>
      </w:pPr>
    </w:p>
    <w:p w14:paraId="70A837D5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0072E9E2" w14:textId="77777777" w:rsidR="002B19B5" w:rsidRDefault="002B19B5" w:rsidP="00C40C04">
      <w:pPr>
        <w:spacing w:line="480" w:lineRule="auto"/>
        <w:jc w:val="both"/>
        <w:rPr>
          <w:b/>
        </w:rPr>
      </w:pPr>
      <w:r>
        <w:rPr>
          <w:b/>
        </w:rPr>
        <w:t>Rozhodnutí děkana</w:t>
      </w:r>
    </w:p>
    <w:p w14:paraId="53832E2F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6A8FABEC" w14:textId="77777777" w:rsidR="002B19B5" w:rsidRPr="00C40C04" w:rsidRDefault="002B19B5" w:rsidP="00C40C04">
      <w:pPr>
        <w:spacing w:line="480" w:lineRule="auto"/>
        <w:jc w:val="both"/>
        <w:rPr>
          <w:b/>
        </w:rPr>
      </w:pPr>
    </w:p>
    <w:sectPr w:rsidR="002B19B5" w:rsidRPr="00C40C04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8D2CC8" w14:textId="77777777" w:rsidR="00351658" w:rsidRDefault="00351658" w:rsidP="004C1549">
      <w:pPr>
        <w:spacing w:after="0" w:line="240" w:lineRule="auto"/>
      </w:pPr>
      <w:r>
        <w:separator/>
      </w:r>
    </w:p>
  </w:endnote>
  <w:endnote w:type="continuationSeparator" w:id="0">
    <w:p w14:paraId="33ABD319" w14:textId="77777777" w:rsidR="00351658" w:rsidRDefault="00351658" w:rsidP="004C1549">
      <w:pPr>
        <w:spacing w:after="0" w:line="240" w:lineRule="auto"/>
      </w:pPr>
      <w:r>
        <w:continuationSeparator/>
      </w:r>
    </w:p>
  </w:endnote>
  <w:endnote w:type="continuationNotice" w:id="1">
    <w:p w14:paraId="41460918" w14:textId="77777777" w:rsidR="00351658" w:rsidRDefault="003516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DDB1E8" w14:textId="77777777" w:rsidR="00351658" w:rsidRDefault="00351658" w:rsidP="004C1549">
      <w:pPr>
        <w:spacing w:after="0" w:line="240" w:lineRule="auto"/>
      </w:pPr>
      <w:r>
        <w:separator/>
      </w:r>
    </w:p>
  </w:footnote>
  <w:footnote w:type="continuationSeparator" w:id="0">
    <w:p w14:paraId="47ED2F23" w14:textId="77777777" w:rsidR="00351658" w:rsidRDefault="00351658" w:rsidP="004C1549">
      <w:pPr>
        <w:spacing w:after="0" w:line="240" w:lineRule="auto"/>
      </w:pPr>
      <w:r>
        <w:continuationSeparator/>
      </w:r>
    </w:p>
  </w:footnote>
  <w:footnote w:type="continuationNotice" w:id="1">
    <w:p w14:paraId="44D8C7C7" w14:textId="77777777" w:rsidR="00351658" w:rsidRDefault="00351658">
      <w:pPr>
        <w:spacing w:after="0" w:line="240" w:lineRule="auto"/>
      </w:pPr>
    </w:p>
  </w:footnote>
  <w:footnote w:id="2">
    <w:p w14:paraId="4BD88FDA" w14:textId="77777777" w:rsidR="00B543F4" w:rsidRDefault="00B543F4">
      <w:pPr>
        <w:pStyle w:val="Textpoznpodarou"/>
      </w:pPr>
      <w:r>
        <w:rPr>
          <w:rStyle w:val="Znakapoznpodarou"/>
        </w:rPr>
        <w:footnoteRef/>
      </w:r>
      <w:r>
        <w:t xml:space="preserve"> U studentů DSP </w:t>
      </w:r>
      <w:r w:rsidR="00FE186B">
        <w:t>navrhovatelem</w:t>
      </w:r>
      <w:r>
        <w:t xml:space="preserve"> projektu je školitel řešitele.</w:t>
      </w:r>
    </w:p>
  </w:footnote>
  <w:footnote w:id="3">
    <w:p w14:paraId="4E1387FE" w14:textId="62AE9323" w:rsidR="00090FB5" w:rsidRDefault="00090FB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26453D">
        <w:t>Uvést</w:t>
      </w:r>
      <w:r>
        <w:t xml:space="preserve"> pro roky 20</w:t>
      </w:r>
      <w:r w:rsidR="00A84C96">
        <w:t>20</w:t>
      </w:r>
      <w:r w:rsidR="00883F20">
        <w:t>-20</w:t>
      </w:r>
      <w:r w:rsidR="00FD4F02">
        <w:t>2</w:t>
      </w:r>
      <w:r w:rsidR="00A84C96">
        <w:t>4</w:t>
      </w:r>
      <w:r w:rsidR="0026453D">
        <w:t xml:space="preserve"> počet Q1 a Q2 dle JCR, při zařazení časopisu do více oborů, uvést nejlepší kvartil.</w:t>
      </w:r>
    </w:p>
  </w:footnote>
  <w:footnote w:id="4">
    <w:p w14:paraId="5E550765" w14:textId="4AE7CD54" w:rsidR="0014295A" w:rsidRDefault="0014295A">
      <w:pPr>
        <w:pStyle w:val="Textpoznpodarou"/>
      </w:pPr>
      <w:r>
        <w:rPr>
          <w:rStyle w:val="Znakapoznpodarou"/>
        </w:rPr>
        <w:footnoteRef/>
      </w:r>
      <w:r>
        <w:t xml:space="preserve"> V případě nákladů na hmotný</w:t>
      </w:r>
      <w:r w:rsidR="001764F2">
        <w:t xml:space="preserve"> (nad </w:t>
      </w:r>
      <w:r w:rsidR="0026453D">
        <w:t>8</w:t>
      </w:r>
      <w:r w:rsidR="001764F2">
        <w:t>0 tis. Kč)</w:t>
      </w:r>
      <w:r>
        <w:t xml:space="preserve"> a nehmotný majetek</w:t>
      </w:r>
      <w:r w:rsidR="001764F2">
        <w:t xml:space="preserve"> (nad </w:t>
      </w:r>
      <w:r w:rsidR="0026453D">
        <w:t>120</w:t>
      </w:r>
      <w:r w:rsidR="001764F2">
        <w:t xml:space="preserve"> tis. Kč)</w:t>
      </w:r>
      <w:r>
        <w:t xml:space="preserve"> je nedílnou součástí projektu nabídka/y.</w:t>
      </w:r>
    </w:p>
  </w:footnote>
  <w:footnote w:id="5">
    <w:p w14:paraId="7F098BA6" w14:textId="77777777" w:rsidR="00C40C04" w:rsidRDefault="00C40C04">
      <w:pPr>
        <w:pStyle w:val="Textpoznpodarou"/>
      </w:pPr>
      <w:r>
        <w:rPr>
          <w:rStyle w:val="Znakapoznpodarou"/>
        </w:rPr>
        <w:footnoteRef/>
      </w:r>
      <w:r>
        <w:t xml:space="preserve"> Nehodící se škrtn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F501EF" w14:textId="77777777" w:rsidR="004C154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2C6394" wp14:editId="0CF4F9E3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F81EB8" w14:textId="77777777" w:rsidR="004C1549" w:rsidRDefault="004C1549" w:rsidP="004C1549">
                          <w:r>
                            <w:rPr>
                              <w:noProof/>
                              <w:lang w:eastAsia="cs-CZ"/>
                            </w:rPr>
                            <w:drawing>
                              <wp:inline distT="0" distB="0" distL="0" distR="0" wp14:anchorId="306AFDF8" wp14:editId="434DBBEC">
                                <wp:extent cx="1552848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52848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2C6394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14F81EB8" w14:textId="77777777" w:rsidR="004C1549" w:rsidRDefault="004C1549" w:rsidP="004C1549">
                    <w:r>
                      <w:rPr>
                        <w:noProof/>
                        <w:lang w:eastAsia="cs-CZ"/>
                      </w:rPr>
                      <w:drawing>
                        <wp:inline distT="0" distB="0" distL="0" distR="0" wp14:anchorId="306AFDF8" wp14:editId="434DBBEC">
                          <wp:extent cx="1552848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52848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1D581C32" w14:textId="77777777" w:rsidR="004C1549" w:rsidRDefault="005255B4" w:rsidP="005255B4">
    <w:pPr>
      <w:pStyle w:val="Zhlav"/>
      <w:jc w:val="right"/>
    </w:pPr>
    <w:r>
      <w:t xml:space="preserve">                                                                                            Interní grantová agentura</w:t>
    </w:r>
  </w:p>
  <w:p w14:paraId="583E72FE" w14:textId="38961757" w:rsidR="00A5603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D233A21" wp14:editId="3B79D476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2B66F3E1">
            <v:line id="Přímá spojnice 1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43896" strokeweight="2pt" from="0,44.8pt" to="459pt,44.8pt" w14:anchorId="3B33D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"/>
          </w:pict>
        </mc:Fallback>
      </mc:AlternateContent>
    </w:r>
    <w:r w:rsidR="00A56039">
      <w:t xml:space="preserve"> </w:t>
    </w:r>
    <w:r w:rsidR="00A56039">
      <w:tab/>
    </w:r>
    <w:r w:rsidR="00A56039">
      <w:tab/>
    </w:r>
    <w:r w:rsidR="00587BDB">
      <w:t>202</w:t>
    </w:r>
    <w:r w:rsidR="00A84C96">
      <w:t>5</w:t>
    </w:r>
  </w:p>
  <w:p w14:paraId="6ECE6964" w14:textId="77777777" w:rsidR="004C1549" w:rsidRDefault="005255B4" w:rsidP="004C1549">
    <w:pPr>
      <w:pStyle w:val="Zhlav"/>
    </w:pPr>
    <w:r>
      <w:t xml:space="preserve">                                     </w:t>
    </w:r>
  </w:p>
  <w:p w14:paraId="7FAE097A" w14:textId="77777777" w:rsidR="004C1549" w:rsidRDefault="005255B4" w:rsidP="004C1549">
    <w:pPr>
      <w:pStyle w:val="Zhlav"/>
    </w:pPr>
    <w:r>
      <w:t xml:space="preserve">                                                                                              </w:t>
    </w:r>
  </w:p>
  <w:p w14:paraId="52AE79BE" w14:textId="77777777" w:rsidR="004C1549" w:rsidRDefault="004C1549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xMjQytbQwMLdQ0lEKTi0uzszPAykwrwUA3e2nnCwAAAA="/>
  </w:docVars>
  <w:rsids>
    <w:rsidRoot w:val="000D528B"/>
    <w:rsid w:val="00085261"/>
    <w:rsid w:val="00090FB5"/>
    <w:rsid w:val="000B03C5"/>
    <w:rsid w:val="000C0180"/>
    <w:rsid w:val="000D528B"/>
    <w:rsid w:val="000F50A2"/>
    <w:rsid w:val="0013206B"/>
    <w:rsid w:val="0014295A"/>
    <w:rsid w:val="00143CF1"/>
    <w:rsid w:val="001508A7"/>
    <w:rsid w:val="00156E45"/>
    <w:rsid w:val="001764F2"/>
    <w:rsid w:val="001E53B3"/>
    <w:rsid w:val="00204A26"/>
    <w:rsid w:val="00214060"/>
    <w:rsid w:val="0021498E"/>
    <w:rsid w:val="00233C5D"/>
    <w:rsid w:val="00236F6D"/>
    <w:rsid w:val="002543D2"/>
    <w:rsid w:val="00263BAC"/>
    <w:rsid w:val="0026453D"/>
    <w:rsid w:val="002834F8"/>
    <w:rsid w:val="002B19B5"/>
    <w:rsid w:val="002B4D9D"/>
    <w:rsid w:val="002C6C5E"/>
    <w:rsid w:val="002D01B8"/>
    <w:rsid w:val="002E2512"/>
    <w:rsid w:val="002E4BF7"/>
    <w:rsid w:val="002F6DAE"/>
    <w:rsid w:val="003215B0"/>
    <w:rsid w:val="00351658"/>
    <w:rsid w:val="003D6CD9"/>
    <w:rsid w:val="003D70F4"/>
    <w:rsid w:val="003E791F"/>
    <w:rsid w:val="003F7EE7"/>
    <w:rsid w:val="00403E06"/>
    <w:rsid w:val="00423D37"/>
    <w:rsid w:val="004564E6"/>
    <w:rsid w:val="004645B9"/>
    <w:rsid w:val="004929BE"/>
    <w:rsid w:val="004A28F5"/>
    <w:rsid w:val="004A42A7"/>
    <w:rsid w:val="004B31A1"/>
    <w:rsid w:val="004C1549"/>
    <w:rsid w:val="004D0147"/>
    <w:rsid w:val="004E2484"/>
    <w:rsid w:val="00517FCF"/>
    <w:rsid w:val="005255B4"/>
    <w:rsid w:val="00526EAC"/>
    <w:rsid w:val="005315EA"/>
    <w:rsid w:val="00567DCD"/>
    <w:rsid w:val="00587BDB"/>
    <w:rsid w:val="005C69EC"/>
    <w:rsid w:val="005E69B0"/>
    <w:rsid w:val="00647684"/>
    <w:rsid w:val="006610C8"/>
    <w:rsid w:val="00680C1B"/>
    <w:rsid w:val="00685932"/>
    <w:rsid w:val="006C7E39"/>
    <w:rsid w:val="006D0933"/>
    <w:rsid w:val="006F1B7D"/>
    <w:rsid w:val="00720576"/>
    <w:rsid w:val="007230FC"/>
    <w:rsid w:val="00740975"/>
    <w:rsid w:val="00771AF5"/>
    <w:rsid w:val="007A7D79"/>
    <w:rsid w:val="007B4161"/>
    <w:rsid w:val="007C6EB6"/>
    <w:rsid w:val="007E20AE"/>
    <w:rsid w:val="0080046E"/>
    <w:rsid w:val="00812608"/>
    <w:rsid w:val="00831A15"/>
    <w:rsid w:val="00883F20"/>
    <w:rsid w:val="008A4DBB"/>
    <w:rsid w:val="008D40A5"/>
    <w:rsid w:val="008D7E31"/>
    <w:rsid w:val="008F342E"/>
    <w:rsid w:val="00912BDF"/>
    <w:rsid w:val="00927CB4"/>
    <w:rsid w:val="00951C77"/>
    <w:rsid w:val="009610A4"/>
    <w:rsid w:val="00A150A6"/>
    <w:rsid w:val="00A47FC7"/>
    <w:rsid w:val="00A56039"/>
    <w:rsid w:val="00A56DD2"/>
    <w:rsid w:val="00A755A3"/>
    <w:rsid w:val="00A760CF"/>
    <w:rsid w:val="00A84C96"/>
    <w:rsid w:val="00AA7926"/>
    <w:rsid w:val="00AE1648"/>
    <w:rsid w:val="00AE765D"/>
    <w:rsid w:val="00AF2016"/>
    <w:rsid w:val="00B16E1F"/>
    <w:rsid w:val="00B24D44"/>
    <w:rsid w:val="00B3042F"/>
    <w:rsid w:val="00B466AA"/>
    <w:rsid w:val="00B543F4"/>
    <w:rsid w:val="00BA2D31"/>
    <w:rsid w:val="00BC015C"/>
    <w:rsid w:val="00C243AB"/>
    <w:rsid w:val="00C40C04"/>
    <w:rsid w:val="00C413DB"/>
    <w:rsid w:val="00C85BC7"/>
    <w:rsid w:val="00C876A9"/>
    <w:rsid w:val="00CB1053"/>
    <w:rsid w:val="00D51349"/>
    <w:rsid w:val="00D547BA"/>
    <w:rsid w:val="00D5574D"/>
    <w:rsid w:val="00D726DC"/>
    <w:rsid w:val="00D74C4A"/>
    <w:rsid w:val="00DD42C6"/>
    <w:rsid w:val="00E0321C"/>
    <w:rsid w:val="00E06191"/>
    <w:rsid w:val="00E2163F"/>
    <w:rsid w:val="00E30C9F"/>
    <w:rsid w:val="00E312F4"/>
    <w:rsid w:val="00E46D83"/>
    <w:rsid w:val="00E51DD8"/>
    <w:rsid w:val="00E579DB"/>
    <w:rsid w:val="00E606D5"/>
    <w:rsid w:val="00EA29BE"/>
    <w:rsid w:val="00EE70E4"/>
    <w:rsid w:val="00F0512E"/>
    <w:rsid w:val="00F24ACB"/>
    <w:rsid w:val="00F43C77"/>
    <w:rsid w:val="00F82B94"/>
    <w:rsid w:val="00FB6618"/>
    <w:rsid w:val="00FC031F"/>
    <w:rsid w:val="00FD4F02"/>
    <w:rsid w:val="00FE186B"/>
    <w:rsid w:val="00FE2F8D"/>
    <w:rsid w:val="2535C288"/>
    <w:rsid w:val="35E2B8E9"/>
    <w:rsid w:val="3F7B8A3D"/>
    <w:rsid w:val="692A9ADB"/>
    <w:rsid w:val="6EB1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0742B3C7"/>
  <w15:docId w15:val="{A0BCF03C-EEB6-4FAC-8861-4C9670B0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47BA"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49"/>
  </w:style>
  <w:style w:type="paragraph" w:styleId="Zpat">
    <w:name w:val="footer"/>
    <w:basedOn w:val="Normln"/>
    <w:link w:val="ZpatChar"/>
    <w:uiPriority w:val="99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49"/>
  </w:style>
  <w:style w:type="table" w:styleId="Mkatabulky">
    <w:name w:val="Table Grid"/>
    <w:basedOn w:val="Normlntabulka"/>
    <w:uiPriority w:val="39"/>
    <w:rsid w:val="003E7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40C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40C04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40C04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1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1B7D"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rsid w:val="006D093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rFonts w:ascii="Arial" w:hAnsi="Arial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6F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6F6D"/>
    <w:rPr>
      <w:rFonts w:ascii="Arial" w:hAnsi="Arial"/>
      <w:b/>
      <w:bCs/>
      <w:sz w:val="20"/>
      <w:szCs w:val="20"/>
    </w:rPr>
  </w:style>
  <w:style w:type="paragraph" w:styleId="Revize">
    <w:name w:val="Revision"/>
    <w:hidden/>
    <w:uiPriority w:val="99"/>
    <w:semiHidden/>
    <w:rsid w:val="008F342E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.xls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4F9DC11BDD19D41B4280EB3C9C19C94" ma:contentTypeVersion="0" ma:contentTypeDescription="Vytvoří nový dokument" ma:contentTypeScope="" ma:versionID="2c2558c48585a30c955c2983b67ebe8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0885882fb67022fa0e44908e625f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3E0670-DF25-4424-A3E6-D1C88BD656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6CACB0-F327-42C1-910C-5EB24D571B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B1BFC06-7FF6-436B-84C9-936FD8671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87B22-B5B7-4B0B-8BD4-E5E665ABE8F0}">
  <ds:schemaRefs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358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16</cp:revision>
  <dcterms:created xsi:type="dcterms:W3CDTF">2022-11-29T10:47:00Z</dcterms:created>
  <dcterms:modified xsi:type="dcterms:W3CDTF">2024-11-1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DC11BDD19D41B4280EB3C9C19C94</vt:lpwstr>
  </property>
  <property fmtid="{D5CDD505-2E9C-101B-9397-08002B2CF9AE}" pid="3" name="Order">
    <vt:r8>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